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499E74" w14:textId="195AB783" w:rsidR="00980BBC" w:rsidRDefault="00CE4C2A" w:rsidP="00850C14"/>
    <w:p w14:paraId="1C33BBD0" w14:textId="77777777" w:rsidR="005968A7" w:rsidRDefault="005968A7"/>
    <w:tbl>
      <w:tblPr>
        <w:tblW w:w="9350" w:type="dxa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645"/>
        <w:gridCol w:w="1705"/>
      </w:tblGrid>
      <w:tr w:rsidR="00954D26" w14:paraId="21876B7A" w14:textId="77777777" w:rsidTr="001C6DF0">
        <w:trPr>
          <w:trHeight w:val="827"/>
        </w:trPr>
        <w:tc>
          <w:tcPr>
            <w:tcW w:w="9350" w:type="dxa"/>
            <w:gridSpan w:val="2"/>
            <w:shd w:val="clear" w:color="auto" w:fill="auto"/>
          </w:tcPr>
          <w:p w14:paraId="398363FC" w14:textId="77777777" w:rsidR="00954D26" w:rsidRPr="00E20228" w:rsidRDefault="00954D26" w:rsidP="003152A1">
            <w:pPr>
              <w:jc w:val="center"/>
              <w:rPr>
                <w:rFonts w:ascii="Calibri" w:eastAsia="Calibri" w:hAnsi="Calibri"/>
                <w:b/>
                <w:sz w:val="28"/>
              </w:rPr>
            </w:pPr>
            <w:r w:rsidRPr="00E20228">
              <w:rPr>
                <w:rFonts w:ascii="Calibri" w:eastAsia="Calibri" w:hAnsi="Calibri"/>
                <w:b/>
                <w:sz w:val="28"/>
              </w:rPr>
              <w:t>Greater Pike Community Foundation</w:t>
            </w:r>
          </w:p>
          <w:p w14:paraId="02CD8582" w14:textId="1ED27D37" w:rsidR="00954D26" w:rsidRPr="00E20228" w:rsidRDefault="00954D26" w:rsidP="001C6DF0">
            <w:pPr>
              <w:jc w:val="center"/>
              <w:rPr>
                <w:rFonts w:ascii="Calibri" w:eastAsia="Calibri" w:hAnsi="Calibri"/>
              </w:rPr>
            </w:pPr>
            <w:r w:rsidRPr="00E20228">
              <w:rPr>
                <w:rFonts w:ascii="Calibri" w:eastAsia="Calibri" w:hAnsi="Calibri"/>
                <w:b/>
                <w:sz w:val="28"/>
              </w:rPr>
              <w:t xml:space="preserve"> Grant Application Checklist</w:t>
            </w:r>
          </w:p>
        </w:tc>
      </w:tr>
      <w:tr w:rsidR="00954D26" w14:paraId="330181C7" w14:textId="77777777" w:rsidTr="001C6DF0">
        <w:trPr>
          <w:trHeight w:val="674"/>
        </w:trPr>
        <w:tc>
          <w:tcPr>
            <w:tcW w:w="7645" w:type="dxa"/>
            <w:shd w:val="clear" w:color="auto" w:fill="auto"/>
          </w:tcPr>
          <w:p w14:paraId="31412BDF" w14:textId="1661E436" w:rsidR="00954D26" w:rsidRPr="00E20228" w:rsidRDefault="00954D26" w:rsidP="003152A1">
            <w:pPr>
              <w:rPr>
                <w:rFonts w:ascii="Calibri" w:eastAsia="Calibri" w:hAnsi="Calibri"/>
              </w:rPr>
            </w:pPr>
            <w:r w:rsidRPr="00E20228">
              <w:rPr>
                <w:rFonts w:ascii="Calibri" w:eastAsia="Calibri" w:hAnsi="Calibri"/>
              </w:rPr>
              <w:t>GPCF Grant Application Cover Sheet – signed or e-signed by Organization’s Director/Official</w:t>
            </w:r>
            <w:r w:rsidR="00F2516C">
              <w:rPr>
                <w:rFonts w:ascii="Calibri" w:eastAsia="Calibri" w:hAnsi="Calibri"/>
              </w:rPr>
              <w:t xml:space="preserve"> (all fields required)</w:t>
            </w:r>
          </w:p>
        </w:tc>
        <w:tc>
          <w:tcPr>
            <w:tcW w:w="1705" w:type="dxa"/>
            <w:shd w:val="clear" w:color="auto" w:fill="auto"/>
          </w:tcPr>
          <w:p w14:paraId="2C3CC941" w14:textId="77777777" w:rsidR="00954D26" w:rsidRPr="00E20228" w:rsidRDefault="00954D26" w:rsidP="003152A1">
            <w:pPr>
              <w:rPr>
                <w:rFonts w:ascii="Calibri" w:eastAsia="Calibri" w:hAnsi="Calibri"/>
              </w:rPr>
            </w:pPr>
          </w:p>
        </w:tc>
      </w:tr>
      <w:tr w:rsidR="00954D26" w14:paraId="5B6C360A" w14:textId="77777777" w:rsidTr="003152A1">
        <w:tc>
          <w:tcPr>
            <w:tcW w:w="7645" w:type="dxa"/>
            <w:shd w:val="clear" w:color="auto" w:fill="auto"/>
          </w:tcPr>
          <w:p w14:paraId="5BDC8DDA" w14:textId="271CC26B" w:rsidR="00954D26" w:rsidRDefault="00954D26" w:rsidP="003152A1">
            <w:pPr>
              <w:rPr>
                <w:rFonts w:ascii="Calibri" w:eastAsia="Calibri" w:hAnsi="Calibri"/>
              </w:rPr>
            </w:pPr>
            <w:r w:rsidRPr="00E20228">
              <w:rPr>
                <w:rFonts w:ascii="Calibri" w:eastAsia="Calibri" w:hAnsi="Calibri"/>
              </w:rPr>
              <w:t>Project Narrative (no more than 2 pages)</w:t>
            </w:r>
          </w:p>
          <w:p w14:paraId="373AC6E0" w14:textId="77777777" w:rsidR="00954D26" w:rsidRPr="00E20228" w:rsidRDefault="00954D26" w:rsidP="003152A1">
            <w:pPr>
              <w:rPr>
                <w:rFonts w:ascii="Calibri" w:eastAsia="Calibri" w:hAnsi="Calibri"/>
              </w:rPr>
            </w:pPr>
          </w:p>
        </w:tc>
        <w:tc>
          <w:tcPr>
            <w:tcW w:w="1705" w:type="dxa"/>
            <w:shd w:val="clear" w:color="auto" w:fill="auto"/>
          </w:tcPr>
          <w:p w14:paraId="64EC61AE" w14:textId="77777777" w:rsidR="00954D26" w:rsidRPr="00E20228" w:rsidRDefault="00954D26" w:rsidP="003152A1">
            <w:pPr>
              <w:rPr>
                <w:rFonts w:ascii="Calibri" w:eastAsia="Calibri" w:hAnsi="Calibri"/>
              </w:rPr>
            </w:pPr>
          </w:p>
        </w:tc>
      </w:tr>
      <w:tr w:rsidR="00F2516C" w14:paraId="4BEF3939" w14:textId="77777777" w:rsidTr="003152A1">
        <w:tc>
          <w:tcPr>
            <w:tcW w:w="7645" w:type="dxa"/>
            <w:shd w:val="clear" w:color="auto" w:fill="auto"/>
          </w:tcPr>
          <w:p w14:paraId="6099ADB0" w14:textId="29BC6362" w:rsidR="00F2516C" w:rsidRPr="00E20228" w:rsidRDefault="00F2516C" w:rsidP="00F2516C">
            <w:pPr>
              <w:rPr>
                <w:rFonts w:ascii="Calibri" w:eastAsia="Calibri" w:hAnsi="Calibri"/>
              </w:rPr>
            </w:pPr>
            <w:r w:rsidRPr="00E20228">
              <w:rPr>
                <w:rFonts w:ascii="Calibri" w:eastAsia="Calibri" w:hAnsi="Calibri"/>
              </w:rPr>
              <w:t>Statement on how you will acknowledge/publicize the GPCF for supporting your project, if funded</w:t>
            </w:r>
            <w:r>
              <w:rPr>
                <w:rFonts w:ascii="Calibri" w:eastAsia="Calibri" w:hAnsi="Calibri"/>
              </w:rPr>
              <w:t xml:space="preserve"> (can be included in project narrative)</w:t>
            </w:r>
          </w:p>
          <w:p w14:paraId="6940373D" w14:textId="77777777" w:rsidR="00F2516C" w:rsidRPr="00E20228" w:rsidRDefault="00F2516C" w:rsidP="003152A1">
            <w:pPr>
              <w:rPr>
                <w:rFonts w:ascii="Calibri" w:eastAsia="Calibri" w:hAnsi="Calibri"/>
              </w:rPr>
            </w:pPr>
          </w:p>
        </w:tc>
        <w:tc>
          <w:tcPr>
            <w:tcW w:w="1705" w:type="dxa"/>
            <w:shd w:val="clear" w:color="auto" w:fill="auto"/>
          </w:tcPr>
          <w:p w14:paraId="5F9400CA" w14:textId="77777777" w:rsidR="00F2516C" w:rsidRPr="00E20228" w:rsidRDefault="00F2516C" w:rsidP="003152A1">
            <w:pPr>
              <w:rPr>
                <w:rFonts w:ascii="Calibri" w:eastAsia="Calibri" w:hAnsi="Calibri"/>
              </w:rPr>
            </w:pPr>
          </w:p>
        </w:tc>
      </w:tr>
      <w:tr w:rsidR="00954D26" w14:paraId="6D347959" w14:textId="77777777" w:rsidTr="003152A1">
        <w:tc>
          <w:tcPr>
            <w:tcW w:w="7645" w:type="dxa"/>
            <w:shd w:val="clear" w:color="auto" w:fill="auto"/>
          </w:tcPr>
          <w:p w14:paraId="6161F1B3" w14:textId="7BC2F519" w:rsidR="00954D26" w:rsidRPr="00E20228" w:rsidRDefault="00954D26" w:rsidP="003152A1">
            <w:pPr>
              <w:rPr>
                <w:rFonts w:ascii="Calibri" w:eastAsia="Calibri" w:hAnsi="Calibri"/>
              </w:rPr>
            </w:pPr>
            <w:r w:rsidRPr="00E20228">
              <w:rPr>
                <w:rFonts w:ascii="Calibri" w:eastAsia="Calibri" w:hAnsi="Calibri"/>
              </w:rPr>
              <w:t>Proposal Budget and Justification</w:t>
            </w:r>
          </w:p>
          <w:p w14:paraId="05825897" w14:textId="77777777" w:rsidR="00954D26" w:rsidRPr="00E20228" w:rsidRDefault="00954D26" w:rsidP="003152A1">
            <w:pPr>
              <w:rPr>
                <w:rFonts w:ascii="Calibri" w:eastAsia="Calibri" w:hAnsi="Calibri"/>
              </w:rPr>
            </w:pPr>
          </w:p>
        </w:tc>
        <w:tc>
          <w:tcPr>
            <w:tcW w:w="1705" w:type="dxa"/>
            <w:shd w:val="clear" w:color="auto" w:fill="auto"/>
          </w:tcPr>
          <w:p w14:paraId="748D564B" w14:textId="77777777" w:rsidR="00954D26" w:rsidRPr="00E20228" w:rsidRDefault="00954D26" w:rsidP="003152A1">
            <w:pPr>
              <w:rPr>
                <w:rFonts w:ascii="Calibri" w:eastAsia="Calibri" w:hAnsi="Calibri"/>
              </w:rPr>
            </w:pPr>
          </w:p>
        </w:tc>
      </w:tr>
      <w:tr w:rsidR="00954D26" w14:paraId="0DB38859" w14:textId="77777777" w:rsidTr="006C561B">
        <w:trPr>
          <w:trHeight w:val="620"/>
        </w:trPr>
        <w:tc>
          <w:tcPr>
            <w:tcW w:w="7645" w:type="dxa"/>
            <w:shd w:val="clear" w:color="auto" w:fill="auto"/>
          </w:tcPr>
          <w:p w14:paraId="43603346" w14:textId="77777777" w:rsidR="001C6DF0" w:rsidRPr="00E20228" w:rsidRDefault="001C6DF0" w:rsidP="001C6DF0">
            <w:pPr>
              <w:rPr>
                <w:rFonts w:ascii="Calibri" w:eastAsia="Calibri" w:hAnsi="Calibri"/>
              </w:rPr>
            </w:pPr>
            <w:r w:rsidRPr="00E20228">
              <w:rPr>
                <w:rFonts w:ascii="Calibri" w:eastAsia="Calibri" w:hAnsi="Calibri"/>
              </w:rPr>
              <w:t>Current Year Operating Budget</w:t>
            </w:r>
          </w:p>
          <w:p w14:paraId="1D49AC2D" w14:textId="77777777" w:rsidR="00954D26" w:rsidRPr="00E20228" w:rsidRDefault="00954D26" w:rsidP="001C6DF0">
            <w:pPr>
              <w:rPr>
                <w:rFonts w:ascii="Calibri" w:eastAsia="Calibri" w:hAnsi="Calibri"/>
              </w:rPr>
            </w:pPr>
          </w:p>
        </w:tc>
        <w:tc>
          <w:tcPr>
            <w:tcW w:w="1705" w:type="dxa"/>
            <w:shd w:val="clear" w:color="auto" w:fill="auto"/>
          </w:tcPr>
          <w:p w14:paraId="2E5F00EE" w14:textId="77777777" w:rsidR="00954D26" w:rsidRPr="00E20228" w:rsidRDefault="00954D26" w:rsidP="003152A1">
            <w:pPr>
              <w:rPr>
                <w:rFonts w:ascii="Calibri" w:eastAsia="Calibri" w:hAnsi="Calibri"/>
              </w:rPr>
            </w:pPr>
          </w:p>
        </w:tc>
      </w:tr>
      <w:tr w:rsidR="00045466" w14:paraId="50D3832F" w14:textId="77777777" w:rsidTr="003152A1">
        <w:tc>
          <w:tcPr>
            <w:tcW w:w="7645" w:type="dxa"/>
            <w:shd w:val="clear" w:color="auto" w:fill="auto"/>
          </w:tcPr>
          <w:p w14:paraId="1125B778" w14:textId="259E76CB" w:rsidR="00045466" w:rsidRDefault="00045466" w:rsidP="007B2FDA">
            <w:pPr>
              <w:rPr>
                <w:rFonts w:ascii="Calibri" w:eastAsia="Calibri" w:hAnsi="Calibri"/>
              </w:rPr>
            </w:pPr>
            <w:r>
              <w:rPr>
                <w:rFonts w:ascii="Calibri" w:eastAsia="Calibri" w:hAnsi="Calibri"/>
              </w:rPr>
              <w:t>IRS Form W-9</w:t>
            </w:r>
            <w:r w:rsidR="005A6219">
              <w:rPr>
                <w:rFonts w:ascii="Calibri" w:eastAsia="Calibri" w:hAnsi="Calibri"/>
              </w:rPr>
              <w:t xml:space="preserve"> or </w:t>
            </w:r>
            <w:r w:rsidR="00837BDD">
              <w:rPr>
                <w:rFonts w:ascii="Calibri" w:eastAsia="Calibri" w:hAnsi="Calibri"/>
              </w:rPr>
              <w:t>most recent F</w:t>
            </w:r>
            <w:r w:rsidR="005A6219">
              <w:rPr>
                <w:rFonts w:ascii="Calibri" w:eastAsia="Calibri" w:hAnsi="Calibri"/>
              </w:rPr>
              <w:t>orm 990</w:t>
            </w:r>
            <w:r w:rsidR="00837BDD">
              <w:rPr>
                <w:rFonts w:ascii="Calibri" w:eastAsia="Calibri" w:hAnsi="Calibri"/>
              </w:rPr>
              <w:t xml:space="preserve"> filed with the IRS</w:t>
            </w:r>
          </w:p>
          <w:p w14:paraId="6EFC2067" w14:textId="77777777" w:rsidR="00045466" w:rsidRDefault="00045466" w:rsidP="007B2FDA">
            <w:pPr>
              <w:rPr>
                <w:rFonts w:ascii="Calibri" w:eastAsia="Calibri" w:hAnsi="Calibri"/>
              </w:rPr>
            </w:pPr>
          </w:p>
        </w:tc>
        <w:tc>
          <w:tcPr>
            <w:tcW w:w="1705" w:type="dxa"/>
            <w:shd w:val="clear" w:color="auto" w:fill="auto"/>
          </w:tcPr>
          <w:p w14:paraId="5973F6E5" w14:textId="77777777" w:rsidR="00045466" w:rsidRPr="00E20228" w:rsidRDefault="00045466" w:rsidP="003152A1">
            <w:pPr>
              <w:rPr>
                <w:rFonts w:ascii="Calibri" w:eastAsia="Calibri" w:hAnsi="Calibri"/>
              </w:rPr>
            </w:pPr>
          </w:p>
        </w:tc>
      </w:tr>
      <w:tr w:rsidR="00954D26" w14:paraId="582BBA7C" w14:textId="77777777" w:rsidTr="003152A1">
        <w:trPr>
          <w:trHeight w:val="620"/>
        </w:trPr>
        <w:tc>
          <w:tcPr>
            <w:tcW w:w="7645" w:type="dxa"/>
            <w:shd w:val="clear" w:color="auto" w:fill="auto"/>
          </w:tcPr>
          <w:p w14:paraId="620F95B8" w14:textId="77777777" w:rsidR="001C6DF0" w:rsidRPr="00E20228" w:rsidRDefault="001C6DF0" w:rsidP="001C6DF0">
            <w:pPr>
              <w:rPr>
                <w:rFonts w:ascii="Calibri" w:eastAsia="Calibri" w:hAnsi="Calibri"/>
              </w:rPr>
            </w:pPr>
            <w:r w:rsidRPr="00E20228">
              <w:rPr>
                <w:rFonts w:ascii="Calibri" w:eastAsia="Calibri" w:hAnsi="Calibri"/>
              </w:rPr>
              <w:t>List of Organization’s Board of Directors and Officers</w:t>
            </w:r>
          </w:p>
          <w:p w14:paraId="19C19C6E" w14:textId="77777777" w:rsidR="00954D26" w:rsidRPr="00E20228" w:rsidRDefault="00954D26" w:rsidP="003152A1">
            <w:pPr>
              <w:rPr>
                <w:rFonts w:ascii="Calibri" w:eastAsia="Calibri" w:hAnsi="Calibri"/>
              </w:rPr>
            </w:pPr>
          </w:p>
        </w:tc>
        <w:tc>
          <w:tcPr>
            <w:tcW w:w="1705" w:type="dxa"/>
            <w:shd w:val="clear" w:color="auto" w:fill="auto"/>
          </w:tcPr>
          <w:p w14:paraId="339AE40E" w14:textId="77777777" w:rsidR="00954D26" w:rsidRPr="00E20228" w:rsidRDefault="00954D26" w:rsidP="003152A1">
            <w:pPr>
              <w:rPr>
                <w:rFonts w:ascii="Calibri" w:eastAsia="Calibri" w:hAnsi="Calibri"/>
              </w:rPr>
            </w:pPr>
          </w:p>
        </w:tc>
      </w:tr>
      <w:tr w:rsidR="00954D26" w14:paraId="09744C0A" w14:textId="77777777" w:rsidTr="003152A1">
        <w:tc>
          <w:tcPr>
            <w:tcW w:w="7645" w:type="dxa"/>
            <w:shd w:val="clear" w:color="auto" w:fill="auto"/>
          </w:tcPr>
          <w:p w14:paraId="51D2FCAC" w14:textId="77777777" w:rsidR="001C6DF0" w:rsidRDefault="001C6DF0" w:rsidP="001C6DF0">
            <w:pPr>
              <w:rPr>
                <w:rFonts w:ascii="Calibri" w:eastAsia="Calibri" w:hAnsi="Calibri"/>
                <w:bCs/>
              </w:rPr>
            </w:pPr>
            <w:r>
              <w:rPr>
                <w:rFonts w:ascii="Calibri" w:eastAsia="Calibri" w:hAnsi="Calibri"/>
                <w:bCs/>
              </w:rPr>
              <w:t>Fiscal Sponsor Information Form (where applicable)</w:t>
            </w:r>
          </w:p>
          <w:p w14:paraId="6F2CFF98" w14:textId="77777777" w:rsidR="00954D26" w:rsidRPr="00E20228" w:rsidRDefault="00954D26" w:rsidP="001C6DF0">
            <w:pPr>
              <w:rPr>
                <w:rFonts w:ascii="Calibri" w:eastAsia="Calibri" w:hAnsi="Calibri"/>
              </w:rPr>
            </w:pPr>
          </w:p>
        </w:tc>
        <w:tc>
          <w:tcPr>
            <w:tcW w:w="1705" w:type="dxa"/>
            <w:shd w:val="clear" w:color="auto" w:fill="auto"/>
          </w:tcPr>
          <w:p w14:paraId="2C56652D" w14:textId="77777777" w:rsidR="00954D26" w:rsidRPr="00E20228" w:rsidRDefault="00954D26" w:rsidP="003152A1">
            <w:pPr>
              <w:rPr>
                <w:rFonts w:ascii="Calibri" w:eastAsia="Calibri" w:hAnsi="Calibri"/>
              </w:rPr>
            </w:pPr>
          </w:p>
        </w:tc>
      </w:tr>
      <w:tr w:rsidR="001C6DF0" w14:paraId="33C090B7" w14:textId="77777777" w:rsidTr="003152A1">
        <w:tc>
          <w:tcPr>
            <w:tcW w:w="7645" w:type="dxa"/>
            <w:shd w:val="clear" w:color="auto" w:fill="auto"/>
          </w:tcPr>
          <w:p w14:paraId="45E84B8B" w14:textId="77777777" w:rsidR="001C6DF0" w:rsidRDefault="001C6DF0" w:rsidP="003152A1">
            <w:pPr>
              <w:rPr>
                <w:rFonts w:ascii="Calibri" w:eastAsia="Calibri" w:hAnsi="Calibri"/>
                <w:bCs/>
              </w:rPr>
            </w:pPr>
            <w:r w:rsidRPr="00E20228">
              <w:rPr>
                <w:rFonts w:ascii="Calibri" w:eastAsia="Calibri" w:hAnsi="Calibri"/>
                <w:bCs/>
              </w:rPr>
              <w:t>Letter of Intent from sponsoring organization (where applicable)</w:t>
            </w:r>
          </w:p>
          <w:p w14:paraId="29265326" w14:textId="42FED96F" w:rsidR="001C6DF0" w:rsidRPr="00E20228" w:rsidRDefault="001C6DF0" w:rsidP="003152A1">
            <w:pPr>
              <w:rPr>
                <w:rFonts w:ascii="Calibri" w:eastAsia="Calibri" w:hAnsi="Calibri"/>
                <w:bCs/>
              </w:rPr>
            </w:pPr>
          </w:p>
        </w:tc>
        <w:tc>
          <w:tcPr>
            <w:tcW w:w="1705" w:type="dxa"/>
            <w:shd w:val="clear" w:color="auto" w:fill="auto"/>
          </w:tcPr>
          <w:p w14:paraId="3E509067" w14:textId="77777777" w:rsidR="001C6DF0" w:rsidRPr="00E20228" w:rsidRDefault="001C6DF0" w:rsidP="003152A1">
            <w:pPr>
              <w:rPr>
                <w:rFonts w:ascii="Calibri" w:eastAsia="Calibri" w:hAnsi="Calibri"/>
              </w:rPr>
            </w:pPr>
          </w:p>
        </w:tc>
      </w:tr>
      <w:tr w:rsidR="00954D26" w14:paraId="5B9656E8" w14:textId="77777777" w:rsidTr="003152A1">
        <w:tc>
          <w:tcPr>
            <w:tcW w:w="7645" w:type="dxa"/>
            <w:shd w:val="clear" w:color="auto" w:fill="auto"/>
          </w:tcPr>
          <w:p w14:paraId="129E79D5" w14:textId="77777777" w:rsidR="001C6DF0" w:rsidRPr="00E20228" w:rsidRDefault="001C6DF0" w:rsidP="001C6DF0">
            <w:pPr>
              <w:rPr>
                <w:rFonts w:ascii="Calibri" w:eastAsia="Calibri" w:hAnsi="Calibri"/>
              </w:rPr>
            </w:pPr>
            <w:r w:rsidRPr="00E20228">
              <w:rPr>
                <w:rFonts w:ascii="Calibri" w:eastAsia="Calibri" w:hAnsi="Calibri"/>
              </w:rPr>
              <w:t xml:space="preserve">Letters of </w:t>
            </w:r>
            <w:r>
              <w:rPr>
                <w:rFonts w:ascii="Calibri" w:eastAsia="Calibri" w:hAnsi="Calibri"/>
              </w:rPr>
              <w:t>s</w:t>
            </w:r>
            <w:r w:rsidRPr="00E20228">
              <w:rPr>
                <w:rFonts w:ascii="Calibri" w:eastAsia="Calibri" w:hAnsi="Calibri"/>
              </w:rPr>
              <w:t>upport for funding request (optional)</w:t>
            </w:r>
          </w:p>
          <w:p w14:paraId="056E2B69" w14:textId="77777777" w:rsidR="00954D26" w:rsidRPr="00E20228" w:rsidRDefault="00954D26" w:rsidP="003152A1">
            <w:pPr>
              <w:rPr>
                <w:rFonts w:ascii="Calibri" w:eastAsia="Calibri" w:hAnsi="Calibri"/>
                <w:bCs/>
              </w:rPr>
            </w:pPr>
          </w:p>
        </w:tc>
        <w:tc>
          <w:tcPr>
            <w:tcW w:w="1705" w:type="dxa"/>
            <w:shd w:val="clear" w:color="auto" w:fill="auto"/>
          </w:tcPr>
          <w:p w14:paraId="6E84113E" w14:textId="77777777" w:rsidR="00954D26" w:rsidRPr="00E20228" w:rsidRDefault="00954D26" w:rsidP="003152A1">
            <w:pPr>
              <w:rPr>
                <w:rFonts w:ascii="Calibri" w:eastAsia="Calibri" w:hAnsi="Calibri"/>
              </w:rPr>
            </w:pPr>
          </w:p>
        </w:tc>
      </w:tr>
      <w:tr w:rsidR="00954D26" w14:paraId="3E7981F3" w14:textId="77777777" w:rsidTr="003152A1">
        <w:tc>
          <w:tcPr>
            <w:tcW w:w="7645" w:type="dxa"/>
            <w:shd w:val="clear" w:color="auto" w:fill="auto"/>
          </w:tcPr>
          <w:p w14:paraId="69ABC28C" w14:textId="77777777" w:rsidR="00954D26" w:rsidRPr="00E20228" w:rsidRDefault="00954D26" w:rsidP="003152A1">
            <w:pPr>
              <w:rPr>
                <w:rFonts w:ascii="Calibri" w:eastAsia="Calibri" w:hAnsi="Calibri"/>
              </w:rPr>
            </w:pPr>
            <w:r w:rsidRPr="00E20228">
              <w:rPr>
                <w:rFonts w:ascii="Calibri" w:eastAsia="Calibri" w:hAnsi="Calibri"/>
              </w:rPr>
              <w:t>Executed Grant Agreement Form</w:t>
            </w:r>
          </w:p>
          <w:p w14:paraId="7D5358A9" w14:textId="77777777" w:rsidR="00954D26" w:rsidRPr="00E20228" w:rsidRDefault="00954D26" w:rsidP="003152A1">
            <w:pPr>
              <w:rPr>
                <w:rFonts w:ascii="Calibri" w:eastAsia="Calibri" w:hAnsi="Calibri"/>
              </w:rPr>
            </w:pPr>
          </w:p>
        </w:tc>
        <w:tc>
          <w:tcPr>
            <w:tcW w:w="1705" w:type="dxa"/>
            <w:shd w:val="clear" w:color="auto" w:fill="auto"/>
          </w:tcPr>
          <w:p w14:paraId="017D4981" w14:textId="77777777" w:rsidR="00954D26" w:rsidRPr="00E20228" w:rsidRDefault="00954D26" w:rsidP="003152A1">
            <w:pPr>
              <w:rPr>
                <w:rFonts w:ascii="Calibri" w:eastAsia="Calibri" w:hAnsi="Calibri"/>
              </w:rPr>
            </w:pPr>
          </w:p>
        </w:tc>
      </w:tr>
      <w:tr w:rsidR="006C561B" w14:paraId="25837957" w14:textId="77777777" w:rsidTr="003152A1">
        <w:tc>
          <w:tcPr>
            <w:tcW w:w="7645" w:type="dxa"/>
            <w:shd w:val="clear" w:color="auto" w:fill="auto"/>
          </w:tcPr>
          <w:p w14:paraId="2DFA41F3" w14:textId="2AE48670" w:rsidR="006C561B" w:rsidRPr="00E20228" w:rsidRDefault="006C561B" w:rsidP="007B2FDA">
            <w:pPr>
              <w:rPr>
                <w:rFonts w:ascii="Calibri" w:eastAsia="Calibri" w:hAnsi="Calibri"/>
              </w:rPr>
            </w:pPr>
            <w:r>
              <w:rPr>
                <w:rFonts w:ascii="Calibri" w:eastAsia="Calibri" w:hAnsi="Calibri"/>
              </w:rPr>
              <w:t xml:space="preserve">Check the box to confirm that this organization has no overdue </w:t>
            </w:r>
            <w:r w:rsidR="007B2FDA">
              <w:rPr>
                <w:rFonts w:ascii="Calibri" w:eastAsia="Calibri" w:hAnsi="Calibri"/>
              </w:rPr>
              <w:t>f</w:t>
            </w:r>
            <w:r>
              <w:rPr>
                <w:rFonts w:ascii="Calibri" w:eastAsia="Calibri" w:hAnsi="Calibri"/>
              </w:rPr>
              <w:t xml:space="preserve">inal </w:t>
            </w:r>
            <w:r w:rsidR="00E9725E">
              <w:rPr>
                <w:rFonts w:ascii="Calibri" w:eastAsia="Calibri" w:hAnsi="Calibri"/>
              </w:rPr>
              <w:t xml:space="preserve">Grant Evaluation </w:t>
            </w:r>
            <w:r>
              <w:rPr>
                <w:rFonts w:ascii="Calibri" w:eastAsia="Calibri" w:hAnsi="Calibri"/>
              </w:rPr>
              <w:t>Reports from previous GPCF grant awards.</w:t>
            </w:r>
          </w:p>
        </w:tc>
        <w:tc>
          <w:tcPr>
            <w:tcW w:w="1705" w:type="dxa"/>
            <w:shd w:val="clear" w:color="auto" w:fill="auto"/>
          </w:tcPr>
          <w:p w14:paraId="74C0DA4C" w14:textId="77777777" w:rsidR="006C561B" w:rsidRPr="00E20228" w:rsidRDefault="006C561B" w:rsidP="003152A1">
            <w:pPr>
              <w:rPr>
                <w:rFonts w:ascii="Calibri" w:eastAsia="Calibri" w:hAnsi="Calibri"/>
              </w:rPr>
            </w:pPr>
          </w:p>
        </w:tc>
      </w:tr>
    </w:tbl>
    <w:p w14:paraId="24CE117F" w14:textId="483EE1C0" w:rsidR="00850C14" w:rsidRDefault="00850C14" w:rsidP="00954D26">
      <w:pPr>
        <w:rPr>
          <w:b/>
        </w:rPr>
      </w:pPr>
    </w:p>
    <w:p w14:paraId="2F674F54" w14:textId="77777777" w:rsidR="00850C14" w:rsidRDefault="00850C14" w:rsidP="00954D26">
      <w:pPr>
        <w:rPr>
          <w:b/>
        </w:rPr>
      </w:pPr>
    </w:p>
    <w:p w14:paraId="40C9FF9E" w14:textId="3BDCB9D5" w:rsidR="00850C14" w:rsidRDefault="00F1354A" w:rsidP="00954D26">
      <w:pPr>
        <w:rPr>
          <w:b/>
        </w:rPr>
      </w:pPr>
      <w:r>
        <w:rPr>
          <w:b/>
        </w:rPr>
        <w:t>Please b</w:t>
      </w:r>
      <w:r w:rsidR="00850C14">
        <w:rPr>
          <w:b/>
        </w:rPr>
        <w:t xml:space="preserve">e sure to submit this completed checklist with your grant application.  </w:t>
      </w:r>
    </w:p>
    <w:p w14:paraId="4DB7ED44" w14:textId="4B05D6E7" w:rsidR="00954D26" w:rsidRPr="00850C14" w:rsidRDefault="00954D26" w:rsidP="00954D26">
      <w:pPr>
        <w:rPr>
          <w:bCs/>
        </w:rPr>
      </w:pPr>
      <w:r w:rsidRPr="00850C14">
        <w:rPr>
          <w:bCs/>
        </w:rPr>
        <w:t>For questions regarding the grant application or process, contact:</w:t>
      </w:r>
    </w:p>
    <w:p w14:paraId="241623B2" w14:textId="77777777" w:rsidR="00954D26" w:rsidRPr="00850C14" w:rsidRDefault="00954D26" w:rsidP="00954D26">
      <w:pPr>
        <w:rPr>
          <w:bCs/>
        </w:rPr>
      </w:pPr>
    </w:p>
    <w:p w14:paraId="00641CEA" w14:textId="77777777" w:rsidR="00954D26" w:rsidRPr="00850C14" w:rsidRDefault="00954D26" w:rsidP="00954D26">
      <w:pPr>
        <w:rPr>
          <w:bCs/>
        </w:rPr>
      </w:pPr>
      <w:r w:rsidRPr="00850C14">
        <w:rPr>
          <w:bCs/>
        </w:rPr>
        <w:t>Maryanne Monte</w:t>
      </w:r>
    </w:p>
    <w:p w14:paraId="1BB5E7CB" w14:textId="5EF94E5B" w:rsidR="00954D26" w:rsidRPr="00850C14" w:rsidRDefault="00954D26" w:rsidP="00954D26">
      <w:pPr>
        <w:rPr>
          <w:bCs/>
          <w:color w:val="000000" w:themeColor="text1"/>
        </w:rPr>
      </w:pPr>
      <w:r w:rsidRPr="00850C14">
        <w:rPr>
          <w:bCs/>
          <w:color w:val="000000" w:themeColor="text1"/>
        </w:rPr>
        <w:t>Grant Committee Chair</w:t>
      </w:r>
    </w:p>
    <w:p w14:paraId="225FAE89" w14:textId="77777777" w:rsidR="00045466" w:rsidRPr="00850C14" w:rsidRDefault="00954D26">
      <w:pPr>
        <w:rPr>
          <w:bCs/>
        </w:rPr>
      </w:pPr>
      <w:r w:rsidRPr="00850C14">
        <w:rPr>
          <w:bCs/>
          <w:color w:val="000000" w:themeColor="text1"/>
        </w:rPr>
        <w:t xml:space="preserve">Telephone:  </w:t>
      </w:r>
      <w:r w:rsidR="00045466" w:rsidRPr="00850C14">
        <w:rPr>
          <w:bCs/>
        </w:rPr>
        <w:t>570-832-4686</w:t>
      </w:r>
    </w:p>
    <w:p w14:paraId="4AD5FD4D" w14:textId="2BC79303" w:rsidR="00954D26" w:rsidRPr="00850C14" w:rsidRDefault="00954D26">
      <w:pPr>
        <w:rPr>
          <w:bCs/>
          <w:color w:val="000000" w:themeColor="text1"/>
        </w:rPr>
      </w:pPr>
      <w:r w:rsidRPr="00850C14">
        <w:rPr>
          <w:bCs/>
          <w:color w:val="000000" w:themeColor="text1"/>
        </w:rPr>
        <w:t>Email: maryannemonte@greaterpike.org</w:t>
      </w:r>
    </w:p>
    <w:sectPr w:rsidR="00954D26" w:rsidRPr="00850C14" w:rsidSect="006F47F5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E1B487" w14:textId="77777777" w:rsidR="00CE4C2A" w:rsidRDefault="00CE4C2A" w:rsidP="005B06C6">
      <w:r>
        <w:separator/>
      </w:r>
    </w:p>
  </w:endnote>
  <w:endnote w:type="continuationSeparator" w:id="0">
    <w:p w14:paraId="0865BFE8" w14:textId="77777777" w:rsidR="00CE4C2A" w:rsidRDefault="00CE4C2A" w:rsidP="005B06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CB9240" w14:textId="77777777" w:rsidR="005B06C6" w:rsidRDefault="005B06C6">
    <w:pPr>
      <w:pStyle w:val="Footer"/>
      <w:rPr>
        <w:i/>
        <w:iCs/>
        <w:sz w:val="20"/>
        <w:szCs w:val="20"/>
      </w:rPr>
    </w:pPr>
  </w:p>
  <w:p w14:paraId="34C0CB2A" w14:textId="49C08BBB" w:rsidR="005B06C6" w:rsidRPr="005B06C6" w:rsidRDefault="005B06C6">
    <w:pPr>
      <w:pStyle w:val="Footer"/>
      <w:rPr>
        <w:i/>
        <w:iCs/>
        <w:sz w:val="20"/>
        <w:szCs w:val="20"/>
      </w:rPr>
    </w:pPr>
    <w:r w:rsidRPr="005B06C6">
      <w:rPr>
        <w:i/>
        <w:iCs/>
        <w:sz w:val="20"/>
        <w:szCs w:val="20"/>
      </w:rPr>
      <w:t>GPCF Revised 4-2-2020</w:t>
    </w:r>
  </w:p>
  <w:p w14:paraId="540AD006" w14:textId="77777777" w:rsidR="005B06C6" w:rsidRDefault="005B06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C67498" w14:textId="77777777" w:rsidR="00CE4C2A" w:rsidRDefault="00CE4C2A" w:rsidP="005B06C6">
      <w:r>
        <w:separator/>
      </w:r>
    </w:p>
  </w:footnote>
  <w:footnote w:type="continuationSeparator" w:id="0">
    <w:p w14:paraId="1C3C8613" w14:textId="77777777" w:rsidR="00CE4C2A" w:rsidRDefault="00CE4C2A" w:rsidP="005B06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454A7B" w14:textId="705C90A4" w:rsidR="00985DB9" w:rsidRPr="00850C14" w:rsidRDefault="00850C14" w:rsidP="00850C14">
    <w:pPr>
      <w:pStyle w:val="Header"/>
      <w:jc w:val="center"/>
    </w:pPr>
    <w:r w:rsidRPr="00EE0F7D">
      <w:rPr>
        <w:noProof/>
      </w:rPr>
      <w:drawing>
        <wp:inline distT="0" distB="0" distL="0" distR="0" wp14:anchorId="2A25C8E2" wp14:editId="06984FC3">
          <wp:extent cx="1339215" cy="925195"/>
          <wp:effectExtent l="0" t="0" r="698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9215" cy="925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1MDc2MTExMDGyNDVV0lEKTi0uzszPAykwqQUAZJyb+ywAAAA="/>
  </w:docVars>
  <w:rsids>
    <w:rsidRoot w:val="00954D26"/>
    <w:rsid w:val="00045466"/>
    <w:rsid w:val="0013513C"/>
    <w:rsid w:val="001C6DF0"/>
    <w:rsid w:val="00374497"/>
    <w:rsid w:val="003F262B"/>
    <w:rsid w:val="00477956"/>
    <w:rsid w:val="00490525"/>
    <w:rsid w:val="005968A7"/>
    <w:rsid w:val="005A6219"/>
    <w:rsid w:val="005B06C6"/>
    <w:rsid w:val="005E7AAF"/>
    <w:rsid w:val="006C561B"/>
    <w:rsid w:val="006F47F5"/>
    <w:rsid w:val="00722C29"/>
    <w:rsid w:val="007B2FDA"/>
    <w:rsid w:val="00837BDD"/>
    <w:rsid w:val="00850C14"/>
    <w:rsid w:val="008E16AC"/>
    <w:rsid w:val="00954D26"/>
    <w:rsid w:val="00985DB9"/>
    <w:rsid w:val="009907EF"/>
    <w:rsid w:val="00A558A9"/>
    <w:rsid w:val="00B60EEB"/>
    <w:rsid w:val="00CE4C2A"/>
    <w:rsid w:val="00D223C8"/>
    <w:rsid w:val="00DB1FE2"/>
    <w:rsid w:val="00E34F60"/>
    <w:rsid w:val="00E62CA4"/>
    <w:rsid w:val="00E649ED"/>
    <w:rsid w:val="00E9725E"/>
    <w:rsid w:val="00EA553C"/>
    <w:rsid w:val="00F00DC0"/>
    <w:rsid w:val="00F1354A"/>
    <w:rsid w:val="00F2516C"/>
    <w:rsid w:val="00FA7A05"/>
    <w:rsid w:val="00FD3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12404C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54D2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B06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B06C6"/>
  </w:style>
  <w:style w:type="paragraph" w:styleId="Footer">
    <w:name w:val="footer"/>
    <w:basedOn w:val="Normal"/>
    <w:link w:val="FooterChar"/>
    <w:uiPriority w:val="99"/>
    <w:unhideWhenUsed/>
    <w:rsid w:val="005B06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B06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9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ron's Eye Communications</Company>
  <LinksUpToDate>false</LinksUpToDate>
  <CharactersWithSpaces>1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a Gromalski</dc:creator>
  <cp:keywords/>
  <dc:description/>
  <cp:lastModifiedBy>DB</cp:lastModifiedBy>
  <cp:revision>2</cp:revision>
  <dcterms:created xsi:type="dcterms:W3CDTF">2020-05-19T21:36:00Z</dcterms:created>
  <dcterms:modified xsi:type="dcterms:W3CDTF">2020-05-19T21:36:00Z</dcterms:modified>
</cp:coreProperties>
</file>